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C2142D" w:rsidP="009344FF">
      <w:r w:rsidRPr="00C2142D">
        <w:t>The article is satisfactory and it can be published</w:t>
      </w:r>
      <w:r>
        <w:t>.</w:t>
      </w:r>
    </w:p>
    <w:p w:rsidR="00C2142D" w:rsidRDefault="00C2142D" w:rsidP="009F5F7D">
      <w:pPr>
        <w:jc w:val="both"/>
      </w:pPr>
      <w:r>
        <w:t>Studying insect infestations in coconut trees is crucial as it directly impacts crop quantity and quality, and consequently, the economic returns of coconut cultivation. Beetles remain the primary insect group attacking coconut trees, threatening their productivity and sustainability in tropical countries. The coconut rhinoceros beetle (O. rhinoceros) and the red palm weevil (</w:t>
      </w:r>
      <w:r w:rsidRPr="004E449C">
        <w:rPr>
          <w:i/>
        </w:rPr>
        <w:t xml:space="preserve">R. </w:t>
      </w:r>
      <w:proofErr w:type="spellStart"/>
      <w:r w:rsidRPr="004E449C">
        <w:rPr>
          <w:i/>
        </w:rPr>
        <w:t>ferrugineus</w:t>
      </w:r>
      <w:proofErr w:type="spellEnd"/>
      <w:r>
        <w:t>) are among the beetles responsible for the majority of infestations in coconut trees.</w:t>
      </w:r>
    </w:p>
    <w:p w:rsidR="00C2142D" w:rsidRDefault="00C2142D" w:rsidP="009F5F7D">
      <w:pPr>
        <w:jc w:val="both"/>
      </w:pPr>
      <w:r>
        <w:t>The introduction simply explains the topic and contains recent references.</w:t>
      </w:r>
    </w:p>
    <w:p w:rsidR="00C2142D" w:rsidRDefault="00C2142D" w:rsidP="009F5F7D">
      <w:pPr>
        <w:jc w:val="both"/>
      </w:pPr>
      <w:r>
        <w:t>The manuscript is organized in a clear and easy to understand manner.</w:t>
      </w:r>
    </w:p>
    <w:p w:rsidR="00C2142D" w:rsidRDefault="00C2142D" w:rsidP="009F5F7D">
      <w:pPr>
        <w:jc w:val="both"/>
      </w:pPr>
      <w:r>
        <w:t>References are relevant and up-to-date</w:t>
      </w:r>
      <w:r w:rsidR="00B022FF">
        <w:t>.</w:t>
      </w:r>
      <w:r w:rsidR="00813735">
        <w:t xml:space="preserve"> </w:t>
      </w:r>
    </w:p>
    <w:p w:rsidR="00C2142D" w:rsidRDefault="00C2142D" w:rsidP="009344FF"/>
    <w:p w:rsidR="000F2F46" w:rsidRDefault="009344FF" w:rsidP="009344FF">
      <w:pPr>
        <w:rPr>
          <w:b/>
          <w:u w:val="single"/>
        </w:rPr>
      </w:pPr>
      <w:r w:rsidRPr="009344FF">
        <w:rPr>
          <w:b/>
          <w:u w:val="single"/>
        </w:rPr>
        <w:t>Editor’s Details:</w:t>
      </w:r>
    </w:p>
    <w:p w:rsidR="00244CEA" w:rsidRPr="005B4F16" w:rsidRDefault="00244CEA" w:rsidP="005B4F16">
      <w:pPr>
        <w:jc w:val="both"/>
      </w:pPr>
      <w:bookmarkStart w:id="0" w:name="_GoBack"/>
      <w:r w:rsidRPr="005B4F16">
        <w:t xml:space="preserve">Prof. </w:t>
      </w:r>
      <w:proofErr w:type="spellStart"/>
      <w:r w:rsidRPr="005B4F16">
        <w:t>Monier</w:t>
      </w:r>
      <w:proofErr w:type="spellEnd"/>
      <w:r w:rsidRPr="005B4F16">
        <w:t xml:space="preserve"> </w:t>
      </w:r>
      <w:proofErr w:type="spellStart"/>
      <w:r w:rsidRPr="005B4F16">
        <w:t>Morad</w:t>
      </w:r>
      <w:proofErr w:type="spellEnd"/>
      <w:r w:rsidRPr="005B4F16">
        <w:t xml:space="preserve"> Wahba, National Research Centre, Egypt</w:t>
      </w:r>
      <w:bookmarkEnd w:id="0"/>
    </w:p>
    <w:sectPr w:rsidR="00244CEA" w:rsidRPr="005B4F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NzQwszQwNjcwMzVT0lEKTi0uzszPAykwrAUAycBnxSwAAAA="/>
  </w:docVars>
  <w:rsids>
    <w:rsidRoot w:val="00A72896"/>
    <w:rsid w:val="0023357F"/>
    <w:rsid w:val="00244CEA"/>
    <w:rsid w:val="002C0B2C"/>
    <w:rsid w:val="004E449C"/>
    <w:rsid w:val="00553DE8"/>
    <w:rsid w:val="005B4F16"/>
    <w:rsid w:val="00813735"/>
    <w:rsid w:val="009344FF"/>
    <w:rsid w:val="009F328F"/>
    <w:rsid w:val="009F5F7D"/>
    <w:rsid w:val="00A72896"/>
    <w:rsid w:val="00B022FF"/>
    <w:rsid w:val="00C2142D"/>
    <w:rsid w:val="00CD5650"/>
    <w:rsid w:val="00DC32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6B1A2"/>
  <w15:docId w15:val="{F6A088AC-9DF4-4456-A879-27784FA1F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3</cp:revision>
  <dcterms:created xsi:type="dcterms:W3CDTF">2025-02-19T08:37:00Z</dcterms:created>
  <dcterms:modified xsi:type="dcterms:W3CDTF">2026-04-03T06:34:00Z</dcterms:modified>
</cp:coreProperties>
</file>